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ng" ContentType="image/png"/>
  <Override PartName="/word/media/rId117.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September</w:t>
      </w:r>
      <w:r>
        <w:t xml:space="preserve"> </w:t>
      </w:r>
      <w:r>
        <w:t xml:space="preserve">21,</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often</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8,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8,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for the watershed scale in the Pacific Northwest.</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with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it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we needed to do some spatial averaging of capacity predictions to generate larger scale capacity estimates.</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w:t>
      </w:r>
      <w:r>
        <w:t xml:space="preserve"> </w:t>
      </w:r>
      <w:hyperlink r:id="rId31">
        <w:r>
          <w:rPr>
            <w:rStyle w:val="Hyperlink"/>
          </w:rPr>
          <w:t xml:space="preserve">GitHub repository</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t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e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8"/>
    <w:p>
      <w:pPr>
        <w:pStyle w:val="Bibliography"/>
      </w:pPr>
      <w:r>
        <w:t xml:space="preserve">Bond, M. H., T. G. Nodine, T. J. Beechie, and R. W. Zabel. 2018. Estimating the benefits of widespread floodplain reconnection for columbia river chinook salmon. Canadian Journal of Fisheries and Aquatic Sciences:1–15.</w:t>
      </w:r>
    </w:p>
    <w:bookmarkEnd w:id="47"/>
    <w:bookmarkStart w:id="48"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 oncorhynchus.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w:t>
      </w:r>
    </w:p>
    <w:bookmarkEnd w:id="57"/>
    <w:bookmarkStart w:id="58"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NOA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NOA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NOAA National Marine Fisheries Service.</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National Ecology Center.</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w:t>
      </w:r>
    </w:p>
    <w:bookmarkEnd w:id="96"/>
    <w:bookmarkStart w:id="97"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943600" cy="39624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943600" cy="39624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49530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09-21T22:22:57Z</dcterms:created>
  <dcterms:modified xsi:type="dcterms:W3CDTF">2020-09-21T22: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A variety of modeling approaches are used for status and trend monitoring of anadromous species throughout the Pacific Northwest, USA, but current methods often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QRF) model to provide estimates of habitat carrying capacity for Chinook salmon parr during the summer months, at both the site and watershed scale. QRF models allow for the consideration of noisy data, correlated variables, and non-linear relationships: common features in fish-habitat datasets. We leveraged Columbia Habitat Monitoring Program (CHaMP)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RF, like those presented here, provide managers a framework to guide the identification, prioritization, and development of habitat rehabilitation actions to recover salmon population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September 21,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